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4DB7D" w14:textId="6CA1D45C" w:rsidR="00304429" w:rsidRDefault="00304429" w:rsidP="00304429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.C.</w:t>
      </w:r>
    </w:p>
    <w:p w14:paraId="6D463105" w14:textId="786C9389" w:rsidR="00304429" w:rsidRPr="00304429" w:rsidRDefault="0030442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04429">
        <w:rPr>
          <w:rFonts w:ascii="Times New Roman" w:hAnsi="Times New Roman" w:cs="Times New Roman"/>
          <w:b/>
          <w:sz w:val="28"/>
          <w:szCs w:val="28"/>
        </w:rPr>
        <w:t>BURDUR MEHMET AKİF ERSOY ÜNİVERSİTESİ</w:t>
      </w:r>
    </w:p>
    <w:p w14:paraId="128C2CE6" w14:textId="50586A64" w:rsidR="00304429" w:rsidRPr="00304429" w:rsidRDefault="0030442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04429">
        <w:rPr>
          <w:rFonts w:ascii="Times New Roman" w:hAnsi="Times New Roman" w:cs="Times New Roman"/>
          <w:b/>
          <w:sz w:val="28"/>
          <w:szCs w:val="28"/>
        </w:rPr>
        <w:t>TURİZM FAKÜLTESİ</w:t>
      </w:r>
    </w:p>
    <w:p w14:paraId="07AF9AA6" w14:textId="07736ADA" w:rsidR="00304429" w:rsidRPr="00304429" w:rsidRDefault="00A117F7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04429">
        <w:rPr>
          <w:rFonts w:ascii="Times New Roman" w:hAnsi="Times New Roman" w:cs="Times New Roman"/>
          <w:b/>
          <w:sz w:val="28"/>
          <w:szCs w:val="28"/>
        </w:rPr>
        <w:t>202</w:t>
      </w:r>
      <w:r>
        <w:rPr>
          <w:rFonts w:ascii="Times New Roman" w:hAnsi="Times New Roman" w:cs="Times New Roman"/>
          <w:b/>
          <w:sz w:val="28"/>
          <w:szCs w:val="28"/>
        </w:rPr>
        <w:t>5</w:t>
      </w:r>
      <w:r w:rsidRPr="00304429">
        <w:rPr>
          <w:rFonts w:ascii="Times New Roman" w:hAnsi="Times New Roman" w:cs="Times New Roman"/>
          <w:b/>
          <w:sz w:val="28"/>
          <w:szCs w:val="28"/>
        </w:rPr>
        <w:t>-202</w:t>
      </w:r>
      <w:r>
        <w:rPr>
          <w:rFonts w:ascii="Times New Roman" w:hAnsi="Times New Roman" w:cs="Times New Roman"/>
          <w:b/>
          <w:sz w:val="28"/>
          <w:szCs w:val="28"/>
        </w:rPr>
        <w:t>6</w:t>
      </w:r>
      <w:r w:rsidRPr="00304429">
        <w:rPr>
          <w:rFonts w:ascii="Times New Roman" w:hAnsi="Times New Roman" w:cs="Times New Roman"/>
          <w:b/>
          <w:sz w:val="28"/>
          <w:szCs w:val="28"/>
        </w:rPr>
        <w:t xml:space="preserve"> EĞİTİM ÖĞRETİM YILI BAHAR DÖNEMİ </w:t>
      </w:r>
    </w:p>
    <w:p w14:paraId="556AF1B9" w14:textId="5B6A78AC" w:rsidR="006D60D5" w:rsidRPr="00304429" w:rsidRDefault="00A117F7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04429">
        <w:rPr>
          <w:rFonts w:ascii="Times New Roman" w:hAnsi="Times New Roman" w:cs="Times New Roman"/>
          <w:b/>
          <w:sz w:val="28"/>
          <w:szCs w:val="28"/>
        </w:rPr>
        <w:t>İŞLETMEDE MESLEKİ EĞİTİM TAKVİMİ</w:t>
      </w:r>
    </w:p>
    <w:p w14:paraId="237DADA2" w14:textId="77777777" w:rsidR="00CA42BF" w:rsidRPr="00A867A3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6002"/>
        <w:gridCol w:w="4999"/>
      </w:tblGrid>
      <w:tr w:rsidR="00E962D6" w:rsidRPr="00594152" w14:paraId="15DCF826" w14:textId="77777777" w:rsidTr="00594152">
        <w:trPr>
          <w:trHeight w:val="507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594152" w:rsidRDefault="00E962D6" w:rsidP="00CA42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94152">
              <w:rPr>
                <w:rFonts w:ascii="Times New Roman" w:hAnsi="Times New Roman" w:cs="Times New Roman"/>
                <w:b/>
              </w:rPr>
              <w:t>Tarihler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594152" w:rsidRDefault="00E962D6" w:rsidP="00CA42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94152">
              <w:rPr>
                <w:rFonts w:ascii="Times New Roman" w:hAnsi="Times New Roman" w:cs="Times New Roman"/>
                <w:b/>
              </w:rPr>
              <w:t>Faaliyet</w:t>
            </w:r>
          </w:p>
        </w:tc>
        <w:tc>
          <w:tcPr>
            <w:tcW w:w="178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594152" w:rsidRDefault="00E962D6" w:rsidP="00CA42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94152">
              <w:rPr>
                <w:rFonts w:ascii="Times New Roman" w:hAnsi="Times New Roman" w:cs="Times New Roman"/>
                <w:b/>
              </w:rPr>
              <w:t>Açıklama</w:t>
            </w:r>
          </w:p>
        </w:tc>
      </w:tr>
      <w:tr w:rsidR="00A867A3" w:rsidRPr="00594152" w14:paraId="08385D9C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C6DC39" w14:textId="5F212367" w:rsidR="00A867A3" w:rsidRPr="00594152" w:rsidRDefault="00E90BD4" w:rsidP="00A867A3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>22-28 Aralık</w:t>
            </w:r>
            <w:r w:rsidR="00A867A3" w:rsidRPr="00594152">
              <w:rPr>
                <w:rFonts w:ascii="Times New Roman" w:hAnsi="Times New Roman" w:cs="Times New Roman"/>
                <w:b/>
                <w:bCs/>
              </w:rPr>
              <w:t xml:space="preserve"> 20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B2C5B" w14:textId="676DF3A1" w:rsidR="00A867A3" w:rsidRPr="00594152" w:rsidRDefault="00A867A3" w:rsidP="00A867A3">
            <w:pPr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Yüksekokulumuzun web sayfasından ön değerlendirme amacıyla </w:t>
            </w:r>
            <w:r w:rsidRPr="00594152">
              <w:rPr>
                <w:rFonts w:ascii="Times New Roman" w:hAnsi="Times New Roman" w:cs="Times New Roman"/>
                <w:b/>
                <w:bCs/>
                <w:i/>
                <w:iCs/>
              </w:rPr>
              <w:t>Çevrimiçi İşbaşında Eğitim Başvuru Formunun</w:t>
            </w:r>
            <w:r w:rsidRPr="00594152">
              <w:rPr>
                <w:rFonts w:ascii="Times New Roman" w:hAnsi="Times New Roman" w:cs="Times New Roman"/>
              </w:rPr>
              <w:t xml:space="preserve"> doldurulması</w:t>
            </w:r>
          </w:p>
        </w:tc>
        <w:tc>
          <w:tcPr>
            <w:tcW w:w="1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17AFE" w14:textId="5D8ECECB" w:rsidR="00A867A3" w:rsidRPr="00594152" w:rsidRDefault="00A867A3" w:rsidP="00A867A3">
            <w:pPr>
              <w:ind w:left="176"/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İlgili form eksiksiz bir şekilde doldurulmalıdır. Ön değerlendirme sonuçları </w:t>
            </w:r>
            <w:r w:rsidR="00E90BD4" w:rsidRPr="00594152">
              <w:rPr>
                <w:rFonts w:ascii="Times New Roman" w:hAnsi="Times New Roman" w:cs="Times New Roman"/>
                <w:b/>
                <w:bCs/>
              </w:rPr>
              <w:t>30</w:t>
            </w:r>
            <w:r w:rsidRPr="0059415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304429" w:rsidRPr="00594152">
              <w:rPr>
                <w:rFonts w:ascii="Times New Roman" w:hAnsi="Times New Roman" w:cs="Times New Roman"/>
                <w:b/>
                <w:bCs/>
              </w:rPr>
              <w:t>Aralık</w:t>
            </w:r>
            <w:r w:rsidRPr="00594152">
              <w:rPr>
                <w:rFonts w:ascii="Times New Roman" w:hAnsi="Times New Roman" w:cs="Times New Roman"/>
                <w:b/>
                <w:bCs/>
              </w:rPr>
              <w:t xml:space="preserve"> 202</w:t>
            </w:r>
            <w:r w:rsidR="00E90BD4" w:rsidRPr="00594152">
              <w:rPr>
                <w:rFonts w:ascii="Times New Roman" w:hAnsi="Times New Roman" w:cs="Times New Roman"/>
                <w:b/>
                <w:bCs/>
              </w:rPr>
              <w:t>5</w:t>
            </w:r>
            <w:r w:rsidRPr="00594152">
              <w:rPr>
                <w:rFonts w:ascii="Times New Roman" w:hAnsi="Times New Roman" w:cs="Times New Roman"/>
              </w:rPr>
              <w:t xml:space="preserve"> tarihinde açıklanacaktır.</w:t>
            </w:r>
          </w:p>
        </w:tc>
      </w:tr>
      <w:tr w:rsidR="003F7E86" w:rsidRPr="00594152" w14:paraId="7FC8B781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3C43EC5C" w:rsidR="003F7E86" w:rsidRPr="00594152" w:rsidRDefault="00E90BD4" w:rsidP="003F7E86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 xml:space="preserve">5-15 </w:t>
            </w:r>
            <w:r w:rsidR="00304429" w:rsidRPr="00594152">
              <w:rPr>
                <w:rFonts w:ascii="Times New Roman" w:hAnsi="Times New Roman" w:cs="Times New Roman"/>
                <w:b/>
                <w:bCs/>
              </w:rPr>
              <w:t xml:space="preserve">Ocak </w:t>
            </w:r>
            <w:r w:rsidR="003F7E86" w:rsidRPr="00594152">
              <w:rPr>
                <w:rFonts w:ascii="Times New Roman" w:hAnsi="Times New Roman" w:cs="Times New Roman"/>
                <w:b/>
                <w:bCs/>
              </w:rPr>
              <w:t>20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47359" w14:textId="6AFEC94B" w:rsidR="00A867A3" w:rsidRPr="00594152" w:rsidRDefault="00A867A3" w:rsidP="00A867A3">
            <w:pPr>
              <w:jc w:val="both"/>
              <w:rPr>
                <w:rFonts w:ascii="Times New Roman" w:hAnsi="Times New Roman" w:cs="Times New Roman"/>
              </w:rPr>
            </w:pPr>
            <w:hyperlink r:id="rId4" w:tgtFrame="_blank" w:history="1">
              <w:r w:rsidRPr="00594152">
                <w:rPr>
                  <w:rFonts w:ascii="Times New Roman" w:hAnsi="Times New Roman" w:cs="Times New Roman"/>
                </w:rPr>
                <w:t>İME-07 İşletmede Mesleki Eğitim Talep Formu</w:t>
              </w:r>
            </w:hyperlink>
          </w:p>
          <w:p w14:paraId="331D746F" w14:textId="2E0DC560" w:rsidR="00A867A3" w:rsidRPr="00594152" w:rsidRDefault="00A867A3" w:rsidP="00A867A3">
            <w:pPr>
              <w:jc w:val="both"/>
              <w:rPr>
                <w:rFonts w:ascii="Times New Roman" w:hAnsi="Times New Roman" w:cs="Times New Roman"/>
              </w:rPr>
            </w:pPr>
            <w:hyperlink r:id="rId5" w:tgtFrame="_blank" w:history="1">
              <w:r w:rsidRPr="00594152">
                <w:rPr>
                  <w:rFonts w:ascii="Times New Roman" w:hAnsi="Times New Roman" w:cs="Times New Roman"/>
                </w:rPr>
                <w:t xml:space="preserve">İME-08 </w:t>
              </w:r>
              <w:proofErr w:type="spellStart"/>
              <w:r w:rsidRPr="00594152">
                <w:rPr>
                  <w:rFonts w:ascii="Times New Roman" w:hAnsi="Times New Roman" w:cs="Times New Roman"/>
                </w:rPr>
                <w:t>Taahütname</w:t>
              </w:r>
              <w:proofErr w:type="spellEnd"/>
            </w:hyperlink>
          </w:p>
          <w:p w14:paraId="427F36B9" w14:textId="5CC37648" w:rsidR="00A867A3" w:rsidRPr="00594152" w:rsidRDefault="00A867A3" w:rsidP="00A867A3">
            <w:pPr>
              <w:jc w:val="both"/>
              <w:rPr>
                <w:rFonts w:ascii="Times New Roman" w:hAnsi="Times New Roman" w:cs="Times New Roman"/>
              </w:rPr>
            </w:pPr>
            <w:hyperlink r:id="rId6" w:tgtFrame="_blank" w:history="1">
              <w:r w:rsidRPr="00594152">
                <w:rPr>
                  <w:rFonts w:ascii="Times New Roman" w:hAnsi="Times New Roman" w:cs="Times New Roman"/>
                </w:rPr>
                <w:t>İME-09 Sağlık Güvencesi Formu</w:t>
              </w:r>
            </w:hyperlink>
          </w:p>
          <w:p w14:paraId="53E5E1A0" w14:textId="77777777" w:rsidR="00DE56B3" w:rsidRPr="00594152" w:rsidRDefault="00A867A3" w:rsidP="003F7E86">
            <w:pPr>
              <w:jc w:val="both"/>
            </w:pPr>
            <w:hyperlink r:id="rId7" w:tgtFrame="_blank" w:history="1">
              <w:r w:rsidRPr="00594152">
                <w:rPr>
                  <w:rFonts w:ascii="Times New Roman" w:hAnsi="Times New Roman" w:cs="Times New Roman"/>
                </w:rPr>
                <w:t>İME-10 İşletmede Mesleki Eğitim Kabul Formu</w:t>
              </w:r>
            </w:hyperlink>
          </w:p>
          <w:p w14:paraId="63CCED6B" w14:textId="77777777" w:rsidR="00DE56B3" w:rsidRPr="00594152" w:rsidRDefault="00DE56B3" w:rsidP="003F7E86">
            <w:pPr>
              <w:jc w:val="both"/>
              <w:rPr>
                <w:b/>
                <w:bCs/>
              </w:rPr>
            </w:pPr>
          </w:p>
          <w:p w14:paraId="3F7F2F26" w14:textId="419C8A53" w:rsidR="003F7E86" w:rsidRPr="00594152" w:rsidRDefault="00DE56B3" w:rsidP="00DE56B3">
            <w:pPr>
              <w:jc w:val="center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  <w:b/>
                <w:bCs/>
                <w:highlight w:val="yellow"/>
              </w:rPr>
              <w:t xml:space="preserve">İME-10 formundan </w:t>
            </w:r>
            <w:r w:rsidR="00EC7343" w:rsidRPr="00594152">
              <w:rPr>
                <w:rFonts w:ascii="Times New Roman" w:hAnsi="Times New Roman" w:cs="Times New Roman"/>
                <w:b/>
                <w:bCs/>
                <w:highlight w:val="yellow"/>
              </w:rPr>
              <w:t>2 (iki) nüsha doldurulacaktır.</w:t>
            </w:r>
          </w:p>
        </w:tc>
        <w:tc>
          <w:tcPr>
            <w:tcW w:w="1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734F6DFE" w:rsidR="003F7E86" w:rsidRPr="00594152" w:rsidRDefault="003F7E86" w:rsidP="003F7E86">
            <w:pPr>
              <w:ind w:left="176"/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Belirtilen formlar eksiksiz doldurup, elden ya da kargo yoluyla </w:t>
            </w:r>
            <w:r w:rsidR="00A867A3" w:rsidRPr="00594152">
              <w:rPr>
                <w:rFonts w:ascii="Times New Roman" w:hAnsi="Times New Roman" w:cs="Times New Roman"/>
                <w:b/>
                <w:bCs/>
              </w:rPr>
              <w:t>“Bölüm Sekreterliğine”</w:t>
            </w:r>
            <w:r w:rsidRPr="00594152">
              <w:rPr>
                <w:rFonts w:ascii="Times New Roman" w:hAnsi="Times New Roman" w:cs="Times New Roman"/>
              </w:rPr>
              <w:t xml:space="preserve"> teslim edilmelidir.</w:t>
            </w:r>
          </w:p>
        </w:tc>
      </w:tr>
      <w:tr w:rsidR="00CA42BF" w:rsidRPr="00594152" w14:paraId="45CA7F44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48842EF5" w:rsidR="00CA42BF" w:rsidRPr="00594152" w:rsidRDefault="00E90BD4" w:rsidP="00CA42BF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>16</w:t>
            </w:r>
            <w:r w:rsidR="00304429" w:rsidRPr="00594152">
              <w:rPr>
                <w:rFonts w:ascii="Times New Roman" w:hAnsi="Times New Roman" w:cs="Times New Roman"/>
                <w:b/>
                <w:bCs/>
              </w:rPr>
              <w:t xml:space="preserve"> Ocak </w:t>
            </w:r>
            <w:r w:rsidR="003F7E86" w:rsidRPr="00594152">
              <w:rPr>
                <w:rFonts w:ascii="Times New Roman" w:hAnsi="Times New Roman" w:cs="Times New Roman"/>
                <w:b/>
                <w:bCs/>
              </w:rPr>
              <w:t>20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594152" w:rsidRDefault="00CA42BF" w:rsidP="00CA42BF">
            <w:pPr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İşbaşında Eğitim </w:t>
            </w:r>
            <w:r w:rsidR="00D3622A" w:rsidRPr="00594152">
              <w:rPr>
                <w:rFonts w:ascii="Times New Roman" w:hAnsi="Times New Roman" w:cs="Times New Roman"/>
              </w:rPr>
              <w:t>başvuru sonuçlarının açıklanması</w:t>
            </w:r>
          </w:p>
        </w:tc>
        <w:tc>
          <w:tcPr>
            <w:tcW w:w="1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479F34AE" w:rsidR="00CA42BF" w:rsidRPr="00594152" w:rsidRDefault="00A867A3" w:rsidP="00CA42BF">
            <w:pPr>
              <w:ind w:left="176"/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>Bölüm İşletmede Mesleki</w:t>
            </w:r>
            <w:r w:rsidR="00CA42BF" w:rsidRPr="00594152">
              <w:rPr>
                <w:rFonts w:ascii="Times New Roman" w:hAnsi="Times New Roman" w:cs="Times New Roman"/>
              </w:rPr>
              <w:t xml:space="preserve"> Eğitim Komisyonu üyeleri tarafından yapılacak değerlendirmenin sonuçları belirtilen tarihte </w:t>
            </w:r>
            <w:r w:rsidRPr="00594152">
              <w:rPr>
                <w:rFonts w:ascii="Times New Roman" w:hAnsi="Times New Roman" w:cs="Times New Roman"/>
              </w:rPr>
              <w:t>Turizm Fakültesi’nin</w:t>
            </w:r>
            <w:r w:rsidR="00CA42BF" w:rsidRPr="00594152">
              <w:rPr>
                <w:rFonts w:ascii="Times New Roman" w:hAnsi="Times New Roman" w:cs="Times New Roman"/>
              </w:rPr>
              <w:t xml:space="preserve"> web sayfasından duyurulacaktır. </w:t>
            </w:r>
          </w:p>
        </w:tc>
      </w:tr>
      <w:tr w:rsidR="003F7E86" w:rsidRPr="00594152" w14:paraId="27D20142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6D89841B" w:rsidR="003F7E86" w:rsidRPr="00594152" w:rsidRDefault="00E90BD4" w:rsidP="003F7E86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>9</w:t>
            </w:r>
            <w:r w:rsidR="002264FF" w:rsidRPr="00594152">
              <w:rPr>
                <w:rFonts w:ascii="Times New Roman" w:hAnsi="Times New Roman" w:cs="Times New Roman"/>
                <w:b/>
                <w:bCs/>
              </w:rPr>
              <w:t xml:space="preserve"> Şubat 20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3F7E86" w:rsidRPr="00594152" w:rsidRDefault="003F7E86" w:rsidP="003F7E86">
            <w:pPr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>Öğrencinin Fiilen İşbaşında Eğitim Sürecine Başlaması</w:t>
            </w:r>
          </w:p>
        </w:tc>
        <w:tc>
          <w:tcPr>
            <w:tcW w:w="1785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56BE951E" w:rsidR="003F7E86" w:rsidRPr="00594152" w:rsidRDefault="003F7E86" w:rsidP="003F7E86">
            <w:pPr>
              <w:ind w:left="176"/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Öğrenciler </w:t>
            </w:r>
            <w:r w:rsidR="00A867A3" w:rsidRPr="00594152">
              <w:rPr>
                <w:rFonts w:ascii="Times New Roman" w:hAnsi="Times New Roman" w:cs="Times New Roman"/>
              </w:rPr>
              <w:t xml:space="preserve">İşletmede Mesleki Eğitim </w:t>
            </w:r>
            <w:r w:rsidRPr="00594152">
              <w:rPr>
                <w:rFonts w:ascii="Times New Roman" w:hAnsi="Times New Roman" w:cs="Times New Roman"/>
              </w:rPr>
              <w:t>Yönergesi gereğince Bahar dönemi boyunca uygulamada olmalı, yönergede belirtilen sorumluluklarını yerine getirmelidir.</w:t>
            </w:r>
          </w:p>
        </w:tc>
      </w:tr>
      <w:tr w:rsidR="003F7E86" w:rsidRPr="00594152" w14:paraId="2825A15F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05F451D8" w:rsidR="003F7E86" w:rsidRPr="00594152" w:rsidRDefault="00E90BD4" w:rsidP="003F7E86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>24</w:t>
            </w:r>
            <w:r w:rsidR="002264FF" w:rsidRPr="00594152">
              <w:rPr>
                <w:rFonts w:ascii="Times New Roman" w:hAnsi="Times New Roman" w:cs="Times New Roman"/>
                <w:b/>
                <w:bCs/>
              </w:rPr>
              <w:t xml:space="preserve"> Mayıs 20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3F7E86" w:rsidRPr="00594152" w:rsidRDefault="003F7E86" w:rsidP="003F7E86">
            <w:pPr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>Öğrencinin Fiilen İşbaşında Eğitim Sürecinin Bitişi</w:t>
            </w:r>
          </w:p>
        </w:tc>
        <w:tc>
          <w:tcPr>
            <w:tcW w:w="1785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3F7E86" w:rsidRPr="00594152" w:rsidRDefault="003F7E86" w:rsidP="003F7E86">
            <w:pPr>
              <w:ind w:left="176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7E86" w:rsidRPr="00594152" w14:paraId="6317C80A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5CA2E969" w:rsidR="003F7E86" w:rsidRPr="00594152" w:rsidRDefault="002264FF" w:rsidP="003F7E86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90BD4" w:rsidRPr="00594152">
              <w:rPr>
                <w:rFonts w:ascii="Times New Roman" w:hAnsi="Times New Roman" w:cs="Times New Roman"/>
                <w:b/>
                <w:bCs/>
              </w:rPr>
              <w:t>1-1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 xml:space="preserve"> Haziran</w:t>
            </w:r>
            <w:r w:rsidR="003F7E86" w:rsidRPr="00594152">
              <w:rPr>
                <w:rFonts w:ascii="Times New Roman" w:hAnsi="Times New Roman" w:cs="Times New Roman"/>
                <w:b/>
                <w:bCs/>
              </w:rPr>
              <w:t xml:space="preserve"> 202</w:t>
            </w:r>
            <w:r w:rsidR="00E90BD4" w:rsidRPr="00594152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0F7DC7AA" w:rsidR="003F7E86" w:rsidRPr="00594152" w:rsidRDefault="003F7E86" w:rsidP="003F7E86">
            <w:pPr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İş Yeri Uygulaması Öğrenci Raporunun ve İş Yeri Yetkilisi Öğrenci Değerlendirme Formunun </w:t>
            </w:r>
            <w:r w:rsidR="00A867A3" w:rsidRPr="00594152">
              <w:rPr>
                <w:rFonts w:ascii="Times New Roman" w:hAnsi="Times New Roman" w:cs="Times New Roman"/>
                <w:b/>
                <w:bCs/>
              </w:rPr>
              <w:t xml:space="preserve">“Bölüm Sekreterliğine” </w:t>
            </w:r>
            <w:r w:rsidRPr="00594152">
              <w:rPr>
                <w:rFonts w:ascii="Times New Roman" w:hAnsi="Times New Roman" w:cs="Times New Roman"/>
              </w:rPr>
              <w:t>Teslim Edilmesi</w:t>
            </w:r>
          </w:p>
        </w:tc>
        <w:tc>
          <w:tcPr>
            <w:tcW w:w="1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3F7E86" w:rsidRPr="00594152" w:rsidRDefault="003F7E86" w:rsidP="003F7E86">
            <w:pPr>
              <w:ind w:left="176"/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 xml:space="preserve">Rapor ve form, dersin öğretim elemanına elden ya da posta/kargo yoluyla teslim edilmelidir. Posta/kargo sürecinde yaşanabilecek sorunlardan öğrenci sorumlu tutulur. </w:t>
            </w:r>
          </w:p>
        </w:tc>
      </w:tr>
      <w:tr w:rsidR="00C30595" w:rsidRPr="00594152" w14:paraId="1509922A" w14:textId="77777777" w:rsidTr="00594152">
        <w:trPr>
          <w:trHeight w:val="915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87D00" w14:textId="50704EB0" w:rsidR="00C30595" w:rsidRPr="00594152" w:rsidRDefault="00E90BD4" w:rsidP="003F7E86">
            <w:pPr>
              <w:ind w:right="181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94152">
              <w:rPr>
                <w:rFonts w:ascii="Times New Roman" w:hAnsi="Times New Roman" w:cs="Times New Roman"/>
                <w:b/>
                <w:bCs/>
              </w:rPr>
              <w:t>17</w:t>
            </w:r>
            <w:r w:rsidR="00C30595" w:rsidRPr="00594152">
              <w:rPr>
                <w:rFonts w:ascii="Times New Roman" w:hAnsi="Times New Roman" w:cs="Times New Roman"/>
                <w:b/>
                <w:bCs/>
              </w:rPr>
              <w:t xml:space="preserve"> Haziran 202</w:t>
            </w:r>
            <w:r w:rsidRPr="00594152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106142" w14:textId="723B2589" w:rsidR="00C30595" w:rsidRPr="00594152" w:rsidRDefault="00C30595" w:rsidP="003F7E86">
            <w:pPr>
              <w:jc w:val="both"/>
              <w:rPr>
                <w:rFonts w:ascii="Times New Roman" w:hAnsi="Times New Roman" w:cs="Times New Roman"/>
              </w:rPr>
            </w:pPr>
            <w:r w:rsidRPr="00594152">
              <w:rPr>
                <w:rFonts w:ascii="Times New Roman" w:hAnsi="Times New Roman" w:cs="Times New Roman"/>
              </w:rPr>
              <w:t>SONUÇLARIN AÇIKLANMASI</w:t>
            </w:r>
          </w:p>
        </w:tc>
        <w:tc>
          <w:tcPr>
            <w:tcW w:w="1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00F58" w14:textId="77777777" w:rsidR="00C30595" w:rsidRPr="00594152" w:rsidRDefault="00C30595" w:rsidP="003F7E86">
            <w:pPr>
              <w:ind w:left="176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262193A" w14:textId="77777777" w:rsidR="00A40C96" w:rsidRPr="00A867A3" w:rsidRDefault="00A40C96" w:rsidP="00594152">
      <w:p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40C96" w:rsidRPr="00A867A3" w:rsidSect="00594152">
      <w:pgSz w:w="16838" w:h="11906" w:orient="landscape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75D4B"/>
    <w:rsid w:val="00086F8F"/>
    <w:rsid w:val="000E2C82"/>
    <w:rsid w:val="002264FF"/>
    <w:rsid w:val="002726F6"/>
    <w:rsid w:val="00274B38"/>
    <w:rsid w:val="00302321"/>
    <w:rsid w:val="00304429"/>
    <w:rsid w:val="003F7E86"/>
    <w:rsid w:val="004804DA"/>
    <w:rsid w:val="00492962"/>
    <w:rsid w:val="004F2A8D"/>
    <w:rsid w:val="0052468F"/>
    <w:rsid w:val="00581E74"/>
    <w:rsid w:val="005907B0"/>
    <w:rsid w:val="00594152"/>
    <w:rsid w:val="006563C6"/>
    <w:rsid w:val="006612DD"/>
    <w:rsid w:val="006D60D5"/>
    <w:rsid w:val="006D707D"/>
    <w:rsid w:val="006E7525"/>
    <w:rsid w:val="00753FEE"/>
    <w:rsid w:val="007E0E41"/>
    <w:rsid w:val="007F180A"/>
    <w:rsid w:val="008F6345"/>
    <w:rsid w:val="00971DE9"/>
    <w:rsid w:val="00A117F7"/>
    <w:rsid w:val="00A40C96"/>
    <w:rsid w:val="00A867A3"/>
    <w:rsid w:val="00A903C5"/>
    <w:rsid w:val="00A95499"/>
    <w:rsid w:val="00B90807"/>
    <w:rsid w:val="00C30595"/>
    <w:rsid w:val="00CA42BF"/>
    <w:rsid w:val="00CD4496"/>
    <w:rsid w:val="00CF7AA9"/>
    <w:rsid w:val="00D3622A"/>
    <w:rsid w:val="00DB3370"/>
    <w:rsid w:val="00DE56B3"/>
    <w:rsid w:val="00E30FAA"/>
    <w:rsid w:val="00E440D0"/>
    <w:rsid w:val="00E85481"/>
    <w:rsid w:val="00E86903"/>
    <w:rsid w:val="00E90BD4"/>
    <w:rsid w:val="00E962D6"/>
    <w:rsid w:val="00EA6E4C"/>
    <w:rsid w:val="00EC4579"/>
    <w:rsid w:val="00EC7343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A867A3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867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6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907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30309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564274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02401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  <w:div w:id="682509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45504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136830370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3839795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223013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  <w:div w:id="8473256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00956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98150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9538985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61258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  <w:div w:id="5891687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790334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2869572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1934978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682004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</w:divsChild>
    </w:div>
    <w:div w:id="20344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1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69747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2465661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0017374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  <w:div w:id="17831150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412961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04510698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6518317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2430257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  <w:div w:id="2048482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918006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0523391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2378584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43084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  <w:div w:id="3746991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403749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5963075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81569570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720546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epo2.mehmetakif.edu.tr/storage/tyo/contents/16889/37_16889_2024-08-07-09-51-43-443989_ime--isletmede-mesleki-egitim-kabul-formu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po2.mehmetakif.edu.tr/storage/tyo/contents/16889/37_16889_2024-08-07-09-51-43-443157_ime-9-saglik-guvencesi-formu.docx" TargetMode="External"/><Relationship Id="rId5" Type="http://schemas.openxmlformats.org/officeDocument/2006/relationships/hyperlink" Target="https://depo2.mehmetakif.edu.tr/storage/tyo/contents/16889/37_16889_2024-08-07-09-51-43-442406_ime-8-taahutname.pdf" TargetMode="External"/><Relationship Id="rId4" Type="http://schemas.openxmlformats.org/officeDocument/2006/relationships/hyperlink" Target="https://depo2.mehmetakif.edu.tr/storage/tyo/contents/16889/37_16889_2024-08-07-09-51-43-439363_ime-7-isletmede-mesleki-egitim-talep-formu.pdf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habil altın</cp:lastModifiedBy>
  <cp:revision>2</cp:revision>
  <cp:lastPrinted>2024-11-27T11:59:00Z</cp:lastPrinted>
  <dcterms:created xsi:type="dcterms:W3CDTF">2025-12-22T06:58:00Z</dcterms:created>
  <dcterms:modified xsi:type="dcterms:W3CDTF">2025-12-22T06:58:00Z</dcterms:modified>
</cp:coreProperties>
</file>